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32E" w:rsidRPr="00DF232E" w:rsidRDefault="00DF232E" w:rsidP="00DE5990">
      <w:pPr>
        <w:rPr>
          <w:b/>
          <w:sz w:val="26"/>
        </w:rPr>
      </w:pPr>
      <w:r w:rsidRPr="00DF232E">
        <w:rPr>
          <w:b/>
          <w:sz w:val="26"/>
        </w:rPr>
        <w:t>Visualizing TIF Image Sequence</w:t>
      </w:r>
    </w:p>
    <w:p w:rsidR="00EF242A" w:rsidRDefault="00DE5990" w:rsidP="00DE5990">
      <w:pPr>
        <w:pStyle w:val="ListParagraph"/>
        <w:numPr>
          <w:ilvl w:val="0"/>
          <w:numId w:val="1"/>
        </w:numPr>
      </w:pPr>
      <w:r>
        <w:t>Open</w:t>
      </w:r>
      <w:r w:rsidR="00D110FB">
        <w:t>ing</w:t>
      </w:r>
      <w:r>
        <w:t xml:space="preserve"> TIF Image Sequence in ImageJ</w:t>
      </w:r>
    </w:p>
    <w:p w:rsidR="00DE5990" w:rsidRDefault="00D110FB" w:rsidP="00D110FB">
      <w:pPr>
        <w:pStyle w:val="ListParagraph"/>
        <w:numPr>
          <w:ilvl w:val="1"/>
          <w:numId w:val="1"/>
        </w:numPr>
      </w:pPr>
      <w:r>
        <w:t xml:space="preserve">File </w:t>
      </w:r>
      <w:r>
        <w:sym w:font="Wingdings" w:char="F0E0"/>
      </w:r>
      <w:r>
        <w:t xml:space="preserve"> Import </w:t>
      </w:r>
      <w:r>
        <w:sym w:font="Wingdings" w:char="F0E0"/>
      </w:r>
      <w:r>
        <w:t xml:space="preserve"> Image Sequence</w:t>
      </w:r>
    </w:p>
    <w:p w:rsidR="00D110FB" w:rsidRDefault="00D110FB" w:rsidP="00D110FB">
      <w:pPr>
        <w:pStyle w:val="ListParagraph"/>
        <w:numPr>
          <w:ilvl w:val="1"/>
          <w:numId w:val="1"/>
        </w:numPr>
      </w:pPr>
      <w:r>
        <w:t>Select the first file in the TIF sequence</w:t>
      </w:r>
    </w:p>
    <w:p w:rsidR="00D110FB" w:rsidRDefault="00D110FB" w:rsidP="00D110FB">
      <w:pPr>
        <w:pStyle w:val="ListParagraph"/>
        <w:numPr>
          <w:ilvl w:val="1"/>
          <w:numId w:val="1"/>
        </w:numPr>
      </w:pPr>
      <w:r>
        <w:t>A window will appear where you have to specify the number of ima</w:t>
      </w:r>
      <w:r w:rsidR="00FE3AE6">
        <w:t>ges to load and other options</w:t>
      </w:r>
      <w:bookmarkStart w:id="0" w:name="_GoBack"/>
      <w:bookmarkEnd w:id="0"/>
    </w:p>
    <w:p w:rsidR="00D110FB" w:rsidRDefault="00D110FB" w:rsidP="00D110FB">
      <w:pPr>
        <w:pStyle w:val="ListParagraph"/>
        <w:ind w:left="1440"/>
      </w:pPr>
      <w:r>
        <w:t xml:space="preserve"> </w:t>
      </w:r>
      <w:r>
        <w:rPr>
          <w:noProof/>
        </w:rPr>
        <w:drawing>
          <wp:inline distT="0" distB="0" distL="0" distR="0">
            <wp:extent cx="1199753" cy="18478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4" t="2906" r="5318" b="3099"/>
                    <a:stretch/>
                  </pic:blipFill>
                  <pic:spPr bwMode="auto">
                    <a:xfrm>
                      <a:off x="0" y="0"/>
                      <a:ext cx="1200890" cy="1849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10FB" w:rsidRDefault="00D110FB" w:rsidP="00D110FB">
      <w:pPr>
        <w:pStyle w:val="ListParagraph"/>
        <w:ind w:left="1440"/>
      </w:pPr>
    </w:p>
    <w:p w:rsidR="00D110FB" w:rsidRDefault="00693833" w:rsidP="00D110FB">
      <w:pPr>
        <w:pStyle w:val="ListParagraph"/>
        <w:numPr>
          <w:ilvl w:val="1"/>
          <w:numId w:val="1"/>
        </w:numPr>
      </w:pPr>
      <w:r>
        <w:t>In “File name contains”, enter the appropriate sub-string of the file name.</w:t>
      </w:r>
    </w:p>
    <w:p w:rsidR="00486B37" w:rsidRDefault="00486B37" w:rsidP="00D110FB">
      <w:pPr>
        <w:pStyle w:val="ListParagraph"/>
        <w:numPr>
          <w:ilvl w:val="1"/>
          <w:numId w:val="1"/>
        </w:numPr>
      </w:pPr>
      <w:r>
        <w:t>Click ok to load the image sequence</w:t>
      </w:r>
    </w:p>
    <w:p w:rsidR="00486B37" w:rsidRDefault="00486B37" w:rsidP="00486B37"/>
    <w:p w:rsidR="00486B37" w:rsidRDefault="00486B37" w:rsidP="00486B37"/>
    <w:sectPr w:rsidR="00486B3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F57B2A"/>
    <w:multiLevelType w:val="hybridMultilevel"/>
    <w:tmpl w:val="7F50BE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LQwtzA1MjOxMLFU0lEKTi0uzszPAykwrAUAONX+nCwAAAA="/>
  </w:docVars>
  <w:rsids>
    <w:rsidRoot w:val="00823957"/>
    <w:rsid w:val="00217A05"/>
    <w:rsid w:val="00486B37"/>
    <w:rsid w:val="00693833"/>
    <w:rsid w:val="00823957"/>
    <w:rsid w:val="00D110FB"/>
    <w:rsid w:val="00DE5990"/>
    <w:rsid w:val="00DF232E"/>
    <w:rsid w:val="00EF242A"/>
    <w:rsid w:val="00FE3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D8B2E5-E9C7-4404-AB88-BEBD28FC7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9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thbridge</Company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yat, Samsoon</dc:creator>
  <cp:keywords/>
  <dc:description/>
  <cp:lastModifiedBy>Inayat, Samsoon</cp:lastModifiedBy>
  <cp:revision>9</cp:revision>
  <dcterms:created xsi:type="dcterms:W3CDTF">2017-05-23T02:57:00Z</dcterms:created>
  <dcterms:modified xsi:type="dcterms:W3CDTF">2017-05-23T04:21:00Z</dcterms:modified>
</cp:coreProperties>
</file>